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4522B4" w14:textId="5C0346C7" w:rsidR="005B03F4" w:rsidRDefault="005B03F4" w:rsidP="007F13DB">
      <w:pPr>
        <w:jc w:val="center"/>
      </w:pPr>
      <w:r>
        <w:t>School Name</w:t>
      </w:r>
      <w:r w:rsidR="00F621AF">
        <w:t>/Logo/Address</w:t>
      </w:r>
    </w:p>
    <w:p w14:paraId="1E1743A5" w14:textId="6138895B" w:rsidR="005B03F4" w:rsidRPr="007F13DB" w:rsidRDefault="00CA475C" w:rsidP="007F13DB">
      <w:pPr>
        <w:pStyle w:val="Heading1"/>
        <w:jc w:val="center"/>
        <w:rPr>
          <w:b/>
          <w:lang w:val="es-PR"/>
        </w:rPr>
      </w:pPr>
      <w:proofErr w:type="spellStart"/>
      <w:r w:rsidRPr="007F13DB">
        <w:rPr>
          <w:b/>
          <w:lang w:val="es-PR"/>
        </w:rPr>
        <w:t>Acu</w:t>
      </w:r>
      <w:r w:rsidRPr="007F13DB">
        <w:rPr>
          <w:rFonts w:cstheme="majorHAnsi"/>
          <w:b/>
          <w:lang w:val="es-PR"/>
        </w:rPr>
        <w:t>é</w:t>
      </w:r>
      <w:r w:rsidRPr="007F13DB">
        <w:rPr>
          <w:b/>
          <w:lang w:val="es-PR"/>
        </w:rPr>
        <w:t>rdo</w:t>
      </w:r>
      <w:proofErr w:type="spellEnd"/>
      <w:r w:rsidRPr="007F13DB">
        <w:rPr>
          <w:b/>
          <w:lang w:val="es-PR"/>
        </w:rPr>
        <w:t xml:space="preserve"> de Pr</w:t>
      </w:r>
      <w:r w:rsidRPr="007F13DB">
        <w:rPr>
          <w:rFonts w:cstheme="majorHAnsi"/>
          <w:b/>
          <w:lang w:val="es-PR"/>
        </w:rPr>
        <w:t>é</w:t>
      </w:r>
      <w:r w:rsidRPr="007F13DB">
        <w:rPr>
          <w:b/>
          <w:lang w:val="es-PR"/>
        </w:rPr>
        <w:t xml:space="preserve">stamo al Hogar- </w:t>
      </w:r>
      <w:r w:rsidRPr="007F13DB">
        <w:rPr>
          <w:b/>
          <w:lang w:val="es-PR"/>
        </w:rPr>
        <w:t>Computadora/iPad</w:t>
      </w:r>
    </w:p>
    <w:p w14:paraId="3F50DC06" w14:textId="77777777" w:rsidR="007F13DB" w:rsidRDefault="007F13DB" w:rsidP="005B03F4">
      <w:pPr>
        <w:rPr>
          <w:lang w:val="es-PR"/>
        </w:rPr>
      </w:pPr>
    </w:p>
    <w:p w14:paraId="5F102FBA" w14:textId="75E723AF" w:rsidR="005B03F4" w:rsidRPr="00CA475C" w:rsidRDefault="00CA475C" w:rsidP="005B03F4">
      <w:pPr>
        <w:rPr>
          <w:lang w:val="es-PR"/>
        </w:rPr>
      </w:pPr>
      <w:r w:rsidRPr="00CA475C">
        <w:rPr>
          <w:lang w:val="es-PR"/>
        </w:rPr>
        <w:t>Nombre</w:t>
      </w:r>
      <w:r>
        <w:rPr>
          <w:lang w:val="es-PR"/>
        </w:rPr>
        <w:t xml:space="preserve"> de Estudiante</w:t>
      </w:r>
      <w:r w:rsidR="005B03F4" w:rsidRPr="00CA475C">
        <w:rPr>
          <w:lang w:val="es-PR"/>
        </w:rPr>
        <w:t>:</w:t>
      </w:r>
      <w:r w:rsidR="00F621AF" w:rsidRPr="00CA475C">
        <w:rPr>
          <w:lang w:val="es-PR"/>
        </w:rPr>
        <w:t xml:space="preserve">  _______________</w:t>
      </w:r>
      <w:r>
        <w:rPr>
          <w:lang w:val="es-PR"/>
        </w:rPr>
        <w:t>___________________________</w:t>
      </w:r>
      <w:r w:rsidR="00F621AF" w:rsidRPr="00CA475C">
        <w:rPr>
          <w:lang w:val="es-PR"/>
        </w:rPr>
        <w:t>_____________________</w:t>
      </w:r>
    </w:p>
    <w:p w14:paraId="2E71CB0A" w14:textId="26D1CD7B" w:rsidR="005B03F4" w:rsidRPr="00CA475C" w:rsidRDefault="00CA475C" w:rsidP="005B03F4">
      <w:pPr>
        <w:rPr>
          <w:lang w:val="es-PR"/>
        </w:rPr>
      </w:pPr>
      <w:r>
        <w:rPr>
          <w:lang w:val="es-PR"/>
        </w:rPr>
        <w:t>Direcci</w:t>
      </w:r>
      <w:r>
        <w:rPr>
          <w:rFonts w:cstheme="minorHAnsi"/>
          <w:lang w:val="es-PR"/>
        </w:rPr>
        <w:t>ó</w:t>
      </w:r>
      <w:r>
        <w:rPr>
          <w:lang w:val="es-PR"/>
        </w:rPr>
        <w:t>n de Padres/Guardianes</w:t>
      </w:r>
      <w:r w:rsidR="005B03F4" w:rsidRPr="00CA475C">
        <w:rPr>
          <w:lang w:val="es-PR"/>
        </w:rPr>
        <w:t>:</w:t>
      </w:r>
      <w:r w:rsidR="00F621AF" w:rsidRPr="00CA475C">
        <w:rPr>
          <w:lang w:val="es-PR"/>
        </w:rPr>
        <w:t xml:space="preserve">  ________________________________________________________</w:t>
      </w:r>
    </w:p>
    <w:p w14:paraId="69B83D76" w14:textId="0B534343" w:rsidR="005B03F4" w:rsidRPr="00CA475C" w:rsidRDefault="00CA475C" w:rsidP="005B03F4">
      <w:pPr>
        <w:rPr>
          <w:lang w:val="es-PR"/>
        </w:rPr>
      </w:pPr>
      <w:r>
        <w:rPr>
          <w:lang w:val="es-PR"/>
        </w:rPr>
        <w:t>N</w:t>
      </w:r>
      <w:r>
        <w:rPr>
          <w:rFonts w:cstheme="minorHAnsi"/>
          <w:lang w:val="es-PR"/>
        </w:rPr>
        <w:t>ú</w:t>
      </w:r>
      <w:r>
        <w:rPr>
          <w:lang w:val="es-PR"/>
        </w:rPr>
        <w:t xml:space="preserve">mero de Serie de </w:t>
      </w:r>
      <w:r w:rsidRPr="00CA475C">
        <w:rPr>
          <w:lang w:val="es-PR"/>
        </w:rPr>
        <w:t>Computadora</w:t>
      </w:r>
      <w:r w:rsidR="005B03F4" w:rsidRPr="00CA475C">
        <w:rPr>
          <w:lang w:val="es-PR"/>
        </w:rPr>
        <w:t>/iPad:</w:t>
      </w:r>
      <w:r w:rsidR="00F621AF" w:rsidRPr="00CA475C">
        <w:rPr>
          <w:lang w:val="es-PR"/>
        </w:rPr>
        <w:t xml:space="preserve">  _______________________</w:t>
      </w:r>
      <w:r>
        <w:rPr>
          <w:lang w:val="es-PR"/>
        </w:rPr>
        <w:t>_____________________</w:t>
      </w:r>
      <w:r w:rsidR="00F621AF" w:rsidRPr="00CA475C">
        <w:rPr>
          <w:lang w:val="es-PR"/>
        </w:rPr>
        <w:t>_____</w:t>
      </w:r>
    </w:p>
    <w:p w14:paraId="349BA1DE" w14:textId="0A6622D7" w:rsidR="005B03F4" w:rsidRPr="00CA475C" w:rsidRDefault="00CA475C" w:rsidP="005B03F4">
      <w:pPr>
        <w:rPr>
          <w:lang w:val="es-PR"/>
        </w:rPr>
      </w:pPr>
      <w:r w:rsidRPr="00CA475C">
        <w:rPr>
          <w:lang w:val="es-PR"/>
        </w:rPr>
        <w:t xml:space="preserve">Nombre de </w:t>
      </w:r>
      <w:r w:rsidRPr="00CA475C">
        <w:rPr>
          <w:lang w:val="es-PR"/>
        </w:rPr>
        <w:t>Computadora/iPad</w:t>
      </w:r>
      <w:r w:rsidR="005B03F4" w:rsidRPr="00CA475C">
        <w:rPr>
          <w:lang w:val="es-PR"/>
        </w:rPr>
        <w:t>:</w:t>
      </w:r>
      <w:r w:rsidR="00F621AF" w:rsidRPr="00CA475C">
        <w:rPr>
          <w:lang w:val="es-PR"/>
        </w:rPr>
        <w:t xml:space="preserve"> __________________________________</w:t>
      </w:r>
      <w:r w:rsidRPr="00CA475C">
        <w:rPr>
          <w:lang w:val="es-PR"/>
        </w:rPr>
        <w:t>______________________</w:t>
      </w:r>
      <w:r w:rsidR="00F621AF" w:rsidRPr="00CA475C">
        <w:rPr>
          <w:lang w:val="es-PR"/>
        </w:rPr>
        <w:t>_</w:t>
      </w:r>
    </w:p>
    <w:p w14:paraId="0ACF3C29" w14:textId="77777777" w:rsidR="00CA475C" w:rsidRDefault="00CA475C" w:rsidP="00CA475C">
      <w:pPr>
        <w:rPr>
          <w:lang w:val="es-PR"/>
        </w:rPr>
      </w:pPr>
      <w:r w:rsidRPr="00CA475C">
        <w:rPr>
          <w:lang w:val="es-PR"/>
        </w:rPr>
        <w:t>Le est</w:t>
      </w:r>
      <w:r>
        <w:rPr>
          <w:lang w:val="es-PR"/>
        </w:rPr>
        <w:t>amos prestando esta computadora/</w:t>
      </w:r>
      <w:r w:rsidRPr="00CA475C">
        <w:rPr>
          <w:lang w:val="es-PR"/>
        </w:rPr>
        <w:t xml:space="preserve">iPad para el beneficio de su hijo </w:t>
      </w:r>
      <w:r>
        <w:rPr>
          <w:lang w:val="es-PR"/>
        </w:rPr>
        <w:t>a fin de</w:t>
      </w:r>
      <w:r w:rsidRPr="00CA475C">
        <w:rPr>
          <w:lang w:val="es-PR"/>
        </w:rPr>
        <w:t xml:space="preserve"> apoyar y desarrollar su </w:t>
      </w:r>
      <w:r>
        <w:rPr>
          <w:lang w:val="es-PR"/>
        </w:rPr>
        <w:t xml:space="preserve">educación. Con esta computadora/iPad </w:t>
      </w:r>
      <w:r w:rsidRPr="00CA475C">
        <w:rPr>
          <w:lang w:val="es-PR"/>
        </w:rPr>
        <w:t>su hijo podrá desarrollar y mejorar sus habilidades, conocimientos y comprensión.</w:t>
      </w:r>
      <w:r>
        <w:rPr>
          <w:lang w:val="es-PR"/>
        </w:rPr>
        <w:t xml:space="preserve"> </w:t>
      </w:r>
    </w:p>
    <w:p w14:paraId="3B20DCBA" w14:textId="6A6119CF" w:rsidR="0022622F" w:rsidRPr="0022622F" w:rsidRDefault="0022622F" w:rsidP="0022622F">
      <w:pPr>
        <w:pStyle w:val="ListParagraph"/>
        <w:numPr>
          <w:ilvl w:val="0"/>
          <w:numId w:val="2"/>
        </w:numPr>
        <w:rPr>
          <w:lang w:val="es-PR"/>
        </w:rPr>
      </w:pPr>
      <w:r w:rsidRPr="0022622F">
        <w:rPr>
          <w:lang w:val="es-PR"/>
        </w:rPr>
        <w:t xml:space="preserve">El acuerdo de préstamo existe entre la escuela y el estudiante y el </w:t>
      </w:r>
      <w:r>
        <w:rPr>
          <w:lang w:val="es-PR"/>
        </w:rPr>
        <w:t>padre/guardi</w:t>
      </w:r>
      <w:r>
        <w:rPr>
          <w:rFonts w:cstheme="minorHAnsi"/>
          <w:lang w:val="es-PR"/>
        </w:rPr>
        <w:t>á</w:t>
      </w:r>
      <w:r>
        <w:rPr>
          <w:lang w:val="es-PR"/>
        </w:rPr>
        <w:t>n</w:t>
      </w:r>
      <w:r w:rsidRPr="0022622F">
        <w:rPr>
          <w:lang w:val="es-PR"/>
        </w:rPr>
        <w:t xml:space="preserve"> que ha firmado este acuerdo de préstamo.</w:t>
      </w:r>
    </w:p>
    <w:p w14:paraId="7A61D7D1" w14:textId="77777777" w:rsidR="0074410F" w:rsidRPr="0074410F" w:rsidRDefault="0022622F" w:rsidP="0022622F">
      <w:pPr>
        <w:pStyle w:val="ListParagraph"/>
        <w:numPr>
          <w:ilvl w:val="0"/>
          <w:numId w:val="2"/>
        </w:numPr>
      </w:pPr>
      <w:r>
        <w:rPr>
          <w:lang w:val="es-PR"/>
        </w:rPr>
        <w:t xml:space="preserve">La computadora/iPad ha sido </w:t>
      </w:r>
      <w:r w:rsidRPr="0022622F">
        <w:rPr>
          <w:lang w:val="es-PR"/>
        </w:rPr>
        <w:t>presta</w:t>
      </w:r>
      <w:r>
        <w:rPr>
          <w:lang w:val="es-PR"/>
        </w:rPr>
        <w:t>da</w:t>
      </w:r>
      <w:r w:rsidRPr="0022622F">
        <w:rPr>
          <w:lang w:val="es-PR"/>
        </w:rPr>
        <w:t xml:space="preserve"> temporalmente mientras el estudiante está matriculado en la escuela. Le informaremos de las fechas en las que</w:t>
      </w:r>
      <w:r>
        <w:rPr>
          <w:lang w:val="es-PR"/>
        </w:rPr>
        <w:t xml:space="preserve"> debe devolverse la computadora/</w:t>
      </w:r>
      <w:r w:rsidRPr="0022622F">
        <w:rPr>
          <w:lang w:val="es-PR"/>
        </w:rPr>
        <w:t xml:space="preserve">iPad. </w:t>
      </w:r>
      <w:r w:rsidR="0074410F">
        <w:rPr>
          <w:lang w:val="es-PR"/>
        </w:rPr>
        <w:t>En esa fecha u</w:t>
      </w:r>
      <w:r w:rsidRPr="0022622F">
        <w:rPr>
          <w:lang w:val="es-PR"/>
        </w:rPr>
        <w:t>sted será financieramente resp</w:t>
      </w:r>
      <w:r>
        <w:rPr>
          <w:lang w:val="es-PR"/>
        </w:rPr>
        <w:t xml:space="preserve">onsable </w:t>
      </w:r>
      <w:r w:rsidR="0074410F">
        <w:rPr>
          <w:lang w:val="es-PR"/>
        </w:rPr>
        <w:t>si</w:t>
      </w:r>
      <w:r>
        <w:rPr>
          <w:lang w:val="es-PR"/>
        </w:rPr>
        <w:t xml:space="preserve"> la computadora/</w:t>
      </w:r>
      <w:r w:rsidRPr="0022622F">
        <w:rPr>
          <w:lang w:val="es-PR"/>
        </w:rPr>
        <w:t>iPad no</w:t>
      </w:r>
      <w:r w:rsidR="0074410F">
        <w:rPr>
          <w:lang w:val="es-PR"/>
        </w:rPr>
        <w:t xml:space="preserve"> es devuelta. </w:t>
      </w:r>
      <w:r w:rsidRPr="0022622F">
        <w:rPr>
          <w:lang w:val="es-PR"/>
        </w:rPr>
        <w:t>Cuando el estudiante ya no esté matriculado en esta escuel</w:t>
      </w:r>
      <w:r w:rsidR="0074410F">
        <w:rPr>
          <w:lang w:val="es-PR"/>
        </w:rPr>
        <w:t>a, debe devolver la computadora/</w:t>
      </w:r>
      <w:r w:rsidRPr="0022622F">
        <w:rPr>
          <w:lang w:val="es-PR"/>
        </w:rPr>
        <w:t>iPad.</w:t>
      </w:r>
    </w:p>
    <w:p w14:paraId="4894BF92" w14:textId="7A4AE626" w:rsidR="001F1229" w:rsidRPr="001F1229" w:rsidRDefault="001F1229" w:rsidP="001F1229">
      <w:pPr>
        <w:pStyle w:val="ListParagraph"/>
        <w:numPr>
          <w:ilvl w:val="0"/>
          <w:numId w:val="2"/>
        </w:numPr>
        <w:rPr>
          <w:lang w:val="es-PR"/>
        </w:rPr>
      </w:pPr>
      <w:r w:rsidRPr="001F1229">
        <w:rPr>
          <w:lang w:val="es-PR"/>
        </w:rPr>
        <w:t>Se le ent</w:t>
      </w:r>
      <w:r w:rsidR="009412E3">
        <w:rPr>
          <w:lang w:val="es-PR"/>
        </w:rPr>
        <w:t>regará una computadora portátil/</w:t>
      </w:r>
      <w:r w:rsidRPr="001F1229">
        <w:rPr>
          <w:lang w:val="es-PR"/>
        </w:rPr>
        <w:t xml:space="preserve">iPad y </w:t>
      </w:r>
      <w:r w:rsidR="009412E3">
        <w:rPr>
          <w:lang w:val="es-PR"/>
        </w:rPr>
        <w:t>un cable de carga</w:t>
      </w:r>
      <w:r w:rsidRPr="001F1229">
        <w:rPr>
          <w:lang w:val="es-PR"/>
        </w:rPr>
        <w:t xml:space="preserve">. Estos </w:t>
      </w:r>
      <w:r w:rsidR="009412E3">
        <w:rPr>
          <w:lang w:val="es-PR"/>
        </w:rPr>
        <w:t>también son</w:t>
      </w:r>
      <w:r w:rsidRPr="001F1229">
        <w:rPr>
          <w:lang w:val="es-PR"/>
        </w:rPr>
        <w:t xml:space="preserve"> propiedad de la escuela.</w:t>
      </w:r>
    </w:p>
    <w:p w14:paraId="0D861770" w14:textId="061A2621" w:rsidR="001F1229" w:rsidRPr="001F1229" w:rsidRDefault="0045099B" w:rsidP="001F1229">
      <w:pPr>
        <w:pStyle w:val="ListParagraph"/>
        <w:numPr>
          <w:ilvl w:val="0"/>
          <w:numId w:val="2"/>
        </w:numPr>
        <w:rPr>
          <w:lang w:val="es-PR"/>
        </w:rPr>
      </w:pPr>
      <w:r>
        <w:rPr>
          <w:lang w:val="es-PR"/>
        </w:rPr>
        <w:t>No debe instalar software/aplicaciones en su computadora/</w:t>
      </w:r>
      <w:r w:rsidR="001F1229" w:rsidRPr="001F1229">
        <w:rPr>
          <w:lang w:val="es-PR"/>
        </w:rPr>
        <w:t xml:space="preserve">iPad. En ningún momento debe </w:t>
      </w:r>
      <w:r>
        <w:rPr>
          <w:lang w:val="es-PR"/>
        </w:rPr>
        <w:t>abrir la computadora/</w:t>
      </w:r>
      <w:r w:rsidR="001F1229" w:rsidRPr="001F1229">
        <w:rPr>
          <w:lang w:val="es-PR"/>
        </w:rPr>
        <w:t>iPad y realizar cambios en el hardware interno.</w:t>
      </w:r>
    </w:p>
    <w:p w14:paraId="19792076" w14:textId="54C08A66" w:rsidR="001F1229" w:rsidRPr="0045099B" w:rsidRDefault="0045099B" w:rsidP="001F1229">
      <w:pPr>
        <w:pStyle w:val="ListParagraph"/>
        <w:numPr>
          <w:ilvl w:val="0"/>
          <w:numId w:val="2"/>
        </w:numPr>
        <w:rPr>
          <w:lang w:val="es-PR"/>
        </w:rPr>
      </w:pPr>
      <w:r>
        <w:rPr>
          <w:lang w:val="es-PR"/>
        </w:rPr>
        <w:t>La computadora/</w:t>
      </w:r>
      <w:r w:rsidR="001F1229" w:rsidRPr="001F1229">
        <w:rPr>
          <w:lang w:val="es-PR"/>
        </w:rPr>
        <w:t xml:space="preserve">iPad no </w:t>
      </w:r>
      <w:r>
        <w:rPr>
          <w:lang w:val="es-PR"/>
        </w:rPr>
        <w:t>se debe usar para propósito ilegal y/</w:t>
      </w:r>
      <w:r w:rsidR="001F1229" w:rsidRPr="001F1229">
        <w:rPr>
          <w:lang w:val="es-PR"/>
        </w:rPr>
        <w:t xml:space="preserve">o antisocial. Todo uso de la computadora debe estar de acuerdo con la </w:t>
      </w:r>
      <w:proofErr w:type="spellStart"/>
      <w:r>
        <w:rPr>
          <w:lang w:val="es-PR"/>
        </w:rPr>
        <w:t>p</w:t>
      </w:r>
      <w:r>
        <w:rPr>
          <w:rFonts w:cstheme="minorHAnsi"/>
          <w:lang w:val="es-PR"/>
        </w:rPr>
        <w:t>ó</w:t>
      </w:r>
      <w:r>
        <w:rPr>
          <w:lang w:val="es-PR"/>
        </w:rPr>
        <w:t>lisa</w:t>
      </w:r>
      <w:proofErr w:type="spellEnd"/>
      <w:r w:rsidR="001F1229" w:rsidRPr="001F1229">
        <w:rPr>
          <w:lang w:val="es-PR"/>
        </w:rPr>
        <w:t xml:space="preserve"> de uso aceptable de la escuela. </w:t>
      </w:r>
      <w:r>
        <w:rPr>
          <w:lang w:val="es-PR"/>
        </w:rPr>
        <w:t>No debe tener</w:t>
      </w:r>
      <w:r w:rsidR="001F1229" w:rsidRPr="001F1229">
        <w:rPr>
          <w:lang w:val="es-PR"/>
        </w:rPr>
        <w:t xml:space="preserve"> expectativa de privacidad para los datos almacenados en esta computadora.</w:t>
      </w:r>
    </w:p>
    <w:p w14:paraId="51BA45AB" w14:textId="38B4FC04" w:rsidR="001F1229" w:rsidRPr="00BB72B4" w:rsidRDefault="001F1229" w:rsidP="001F1229">
      <w:pPr>
        <w:pStyle w:val="ListParagraph"/>
        <w:numPr>
          <w:ilvl w:val="0"/>
          <w:numId w:val="2"/>
        </w:numPr>
        <w:rPr>
          <w:lang w:val="es-PR"/>
        </w:rPr>
      </w:pPr>
      <w:r w:rsidRPr="001F1229">
        <w:rPr>
          <w:lang w:val="es-PR"/>
        </w:rPr>
        <w:t>Puede haber ocasiones en las que necesite</w:t>
      </w:r>
      <w:r w:rsidR="0045099B">
        <w:rPr>
          <w:lang w:val="es-PR"/>
        </w:rPr>
        <w:t>mos que devuelva la computadora/</w:t>
      </w:r>
      <w:r w:rsidRPr="001F1229">
        <w:rPr>
          <w:lang w:val="es-PR"/>
        </w:rPr>
        <w:t xml:space="preserve">iPad a la escuela para actualizaciones y mantenimiento. Tenga en cuenta </w:t>
      </w:r>
      <w:proofErr w:type="gramStart"/>
      <w:r w:rsidRPr="001F1229">
        <w:rPr>
          <w:lang w:val="es-PR"/>
        </w:rPr>
        <w:t>que</w:t>
      </w:r>
      <w:proofErr w:type="gramEnd"/>
      <w:r w:rsidRPr="001F1229">
        <w:rPr>
          <w:lang w:val="es-PR"/>
        </w:rPr>
        <w:t xml:space="preserve"> debido a estas actualizaciones, puede ser necesario eliminar por completo toda la informac</w:t>
      </w:r>
      <w:r w:rsidR="00BB72B4">
        <w:rPr>
          <w:lang w:val="es-PR"/>
        </w:rPr>
        <w:t>ión contenida en la computadora/</w:t>
      </w:r>
      <w:r w:rsidRPr="001F1229">
        <w:rPr>
          <w:lang w:val="es-PR"/>
        </w:rPr>
        <w:t>iPad. La escuela no se hace responsable de la pérdida o daño d</w:t>
      </w:r>
      <w:r w:rsidR="00BB72B4">
        <w:rPr>
          <w:lang w:val="es-PR"/>
        </w:rPr>
        <w:t>e ningún dato en la computadora/</w:t>
      </w:r>
      <w:r w:rsidRPr="001F1229">
        <w:rPr>
          <w:lang w:val="es-PR"/>
        </w:rPr>
        <w:t>iPad durante este proceso. Es su responsa</w:t>
      </w:r>
      <w:r w:rsidR="00BB72B4">
        <w:rPr>
          <w:lang w:val="es-PR"/>
        </w:rPr>
        <w:t>bilidad devolver la computadora/</w:t>
      </w:r>
      <w:r w:rsidRPr="001F1229">
        <w:rPr>
          <w:lang w:val="es-PR"/>
        </w:rPr>
        <w:t>iPad a la escuela. Durante este proceso, los miembros técnicos del personal pueden ver dato</w:t>
      </w:r>
      <w:r w:rsidR="00BB72B4">
        <w:rPr>
          <w:lang w:val="es-PR"/>
        </w:rPr>
        <w:t>s o programas en la computadora/iPad y estos d</w:t>
      </w:r>
      <w:r w:rsidRPr="001F1229">
        <w:rPr>
          <w:lang w:val="es-PR"/>
        </w:rPr>
        <w:t>ebe</w:t>
      </w:r>
      <w:r w:rsidR="00BB72B4">
        <w:rPr>
          <w:lang w:val="es-PR"/>
        </w:rPr>
        <w:t>n</w:t>
      </w:r>
      <w:r w:rsidRPr="001F1229">
        <w:rPr>
          <w:lang w:val="es-PR"/>
        </w:rPr>
        <w:t xml:space="preserve"> estar de acuerdo con la </w:t>
      </w:r>
      <w:proofErr w:type="spellStart"/>
      <w:r w:rsidRPr="001F1229">
        <w:rPr>
          <w:lang w:val="es-PR"/>
        </w:rPr>
        <w:t>p</w:t>
      </w:r>
      <w:r w:rsidR="00BB72B4">
        <w:rPr>
          <w:rFonts w:cstheme="minorHAnsi"/>
          <w:lang w:val="es-PR"/>
        </w:rPr>
        <w:t>ó</w:t>
      </w:r>
      <w:r w:rsidR="00BB72B4">
        <w:rPr>
          <w:lang w:val="es-PR"/>
        </w:rPr>
        <w:t>lisa</w:t>
      </w:r>
      <w:proofErr w:type="spellEnd"/>
      <w:r w:rsidRPr="001F1229">
        <w:rPr>
          <w:lang w:val="es-PR"/>
        </w:rPr>
        <w:t xml:space="preserve"> de uso aceptable de la escuela. No existe una expectativa de privacidad para los datos almacenados en </w:t>
      </w:r>
      <w:r w:rsidR="00BB72B4">
        <w:rPr>
          <w:lang w:val="es-PR"/>
        </w:rPr>
        <w:t>esta</w:t>
      </w:r>
      <w:r w:rsidRPr="001F1229">
        <w:rPr>
          <w:lang w:val="es-PR"/>
        </w:rPr>
        <w:t xml:space="preserve"> computadora</w:t>
      </w:r>
      <w:r w:rsidR="00BB72B4">
        <w:rPr>
          <w:lang w:val="es-PR"/>
        </w:rPr>
        <w:t>/iPad</w:t>
      </w:r>
      <w:r w:rsidR="00BB72B4">
        <w:rPr>
          <w:lang w:val="es-PR"/>
        </w:rPr>
        <w:t>.</w:t>
      </w:r>
    </w:p>
    <w:p w14:paraId="68234608" w14:textId="745969CB" w:rsidR="001F1229" w:rsidRPr="001F1229" w:rsidRDefault="001F1229" w:rsidP="001F1229">
      <w:pPr>
        <w:pStyle w:val="ListParagraph"/>
        <w:numPr>
          <w:ilvl w:val="0"/>
          <w:numId w:val="2"/>
        </w:numPr>
        <w:rPr>
          <w:lang w:val="es-PR"/>
        </w:rPr>
      </w:pPr>
      <w:r w:rsidRPr="001F1229">
        <w:rPr>
          <w:lang w:val="es-PR"/>
        </w:rPr>
        <w:t>Todo el sopor</w:t>
      </w:r>
      <w:r w:rsidR="00BB72B4">
        <w:rPr>
          <w:lang w:val="es-PR"/>
        </w:rPr>
        <w:t>te técnico y mantenimiento deben hacerse a través de</w:t>
      </w:r>
      <w:r w:rsidRPr="001F1229">
        <w:rPr>
          <w:lang w:val="es-PR"/>
        </w:rPr>
        <w:t xml:space="preserve"> la escuela.</w:t>
      </w:r>
    </w:p>
    <w:p w14:paraId="2C428E74" w14:textId="4B15F774" w:rsidR="001F1229" w:rsidRPr="001F1229" w:rsidRDefault="0036720B" w:rsidP="001F1229">
      <w:pPr>
        <w:pStyle w:val="ListParagraph"/>
        <w:numPr>
          <w:ilvl w:val="0"/>
          <w:numId w:val="2"/>
        </w:numPr>
        <w:rPr>
          <w:lang w:val="es-PR"/>
        </w:rPr>
      </w:pPr>
      <w:r>
        <w:rPr>
          <w:lang w:val="es-PR"/>
        </w:rPr>
        <w:t>Si le roban su computadora/</w:t>
      </w:r>
      <w:r w:rsidR="001F1229" w:rsidRPr="001F1229">
        <w:rPr>
          <w:lang w:val="es-PR"/>
        </w:rPr>
        <w:t>iPad, debe informarlo de inmediato a la policía y obtener un informe policial.</w:t>
      </w:r>
      <w:r>
        <w:rPr>
          <w:lang w:val="es-PR"/>
        </w:rPr>
        <w:t xml:space="preserve"> Por favor inmediatamente de informarnos</w:t>
      </w:r>
      <w:r w:rsidR="001F1229" w:rsidRPr="001F1229">
        <w:rPr>
          <w:lang w:val="es-PR"/>
        </w:rPr>
        <w:t>; haremos todo lo posible</w:t>
      </w:r>
      <w:r>
        <w:rPr>
          <w:lang w:val="es-PR"/>
        </w:rPr>
        <w:t xml:space="preserve"> para reemplazar la computadora/</w:t>
      </w:r>
      <w:r w:rsidR="001F1229" w:rsidRPr="001F1229">
        <w:rPr>
          <w:lang w:val="es-PR"/>
        </w:rPr>
        <w:t>iPad cuando podamos.</w:t>
      </w:r>
    </w:p>
    <w:p w14:paraId="105FC10D" w14:textId="2FC4FA85" w:rsidR="001F1229" w:rsidRPr="001F1229" w:rsidRDefault="0036720B" w:rsidP="001F1229">
      <w:pPr>
        <w:pStyle w:val="ListParagraph"/>
        <w:numPr>
          <w:ilvl w:val="0"/>
          <w:numId w:val="2"/>
        </w:numPr>
        <w:rPr>
          <w:lang w:val="es-PR"/>
        </w:rPr>
      </w:pPr>
      <w:r>
        <w:rPr>
          <w:lang w:val="es-PR"/>
        </w:rPr>
        <w:t>Si su computadora/</w:t>
      </w:r>
      <w:r w:rsidR="001F1229" w:rsidRPr="001F1229">
        <w:rPr>
          <w:lang w:val="es-PR"/>
        </w:rPr>
        <w:t xml:space="preserve">iPad </w:t>
      </w:r>
      <w:r>
        <w:rPr>
          <w:lang w:val="es-PR"/>
        </w:rPr>
        <w:t>se da</w:t>
      </w:r>
      <w:r>
        <w:rPr>
          <w:rFonts w:cstheme="minorHAnsi"/>
          <w:lang w:val="es-PR"/>
        </w:rPr>
        <w:t>ñ</w:t>
      </w:r>
      <w:r>
        <w:rPr>
          <w:lang w:val="es-PR"/>
        </w:rPr>
        <w:t>a</w:t>
      </w:r>
      <w:r w:rsidR="001F1229" w:rsidRPr="001F1229">
        <w:rPr>
          <w:lang w:val="es-PR"/>
        </w:rPr>
        <w:t xml:space="preserve"> de alguna manera, contáctenos de inmediato.</w:t>
      </w:r>
    </w:p>
    <w:p w14:paraId="447DB915" w14:textId="4C58DEE3" w:rsidR="001F1229" w:rsidRPr="001F1229" w:rsidRDefault="001F1229" w:rsidP="001F1229">
      <w:pPr>
        <w:pStyle w:val="ListParagraph"/>
        <w:numPr>
          <w:ilvl w:val="0"/>
          <w:numId w:val="2"/>
        </w:numPr>
        <w:rPr>
          <w:lang w:val="es-PR"/>
        </w:rPr>
      </w:pPr>
      <w:r w:rsidRPr="001F1229">
        <w:rPr>
          <w:lang w:val="es-PR"/>
        </w:rPr>
        <w:t xml:space="preserve">Usted es financieramente responsable </w:t>
      </w:r>
      <w:r w:rsidR="0036720B">
        <w:rPr>
          <w:lang w:val="es-PR"/>
        </w:rPr>
        <w:t>de cualquier daño o pérdida de la computadora/iPad y cables.</w:t>
      </w:r>
    </w:p>
    <w:p w14:paraId="26323EA9" w14:textId="7273E00B" w:rsidR="001F1229" w:rsidRDefault="001F1229" w:rsidP="001F1229">
      <w:pPr>
        <w:pStyle w:val="ListParagraph"/>
        <w:numPr>
          <w:ilvl w:val="0"/>
          <w:numId w:val="2"/>
        </w:numPr>
        <w:rPr>
          <w:lang w:val="es-PR"/>
        </w:rPr>
      </w:pPr>
      <w:r w:rsidRPr="001F1229">
        <w:rPr>
          <w:lang w:val="es-PR"/>
        </w:rPr>
        <w:lastRenderedPageBreak/>
        <w:t>Usted tiene</w:t>
      </w:r>
      <w:r w:rsidR="0036720B">
        <w:rPr>
          <w:lang w:val="es-PR"/>
        </w:rPr>
        <w:t xml:space="preserve"> la responsabilidad de poner </w:t>
      </w:r>
      <w:r w:rsidRPr="001F1229">
        <w:rPr>
          <w:lang w:val="es-PR"/>
        </w:rPr>
        <w:t>cuidado razonable para garantizar</w:t>
      </w:r>
      <w:r w:rsidR="0036720B">
        <w:rPr>
          <w:lang w:val="es-PR"/>
        </w:rPr>
        <w:t xml:space="preserve"> la seguridad de la computadora/</w:t>
      </w:r>
      <w:r w:rsidRPr="001F1229">
        <w:rPr>
          <w:lang w:val="es-PR"/>
        </w:rPr>
        <w:t>iPad.</w:t>
      </w:r>
    </w:p>
    <w:p w14:paraId="594882E0" w14:textId="42952930" w:rsidR="001F1229" w:rsidRDefault="001F1229" w:rsidP="001F1229">
      <w:pPr>
        <w:pStyle w:val="ListParagraph"/>
        <w:numPr>
          <w:ilvl w:val="0"/>
          <w:numId w:val="2"/>
        </w:numPr>
        <w:rPr>
          <w:lang w:val="es-PR"/>
        </w:rPr>
      </w:pPr>
      <w:r w:rsidRPr="001F1229">
        <w:rPr>
          <w:lang w:val="es-PR"/>
        </w:rPr>
        <w:t>No debe decorar ni cambiar la cara externa del equipo provisto de ninguna manera, inclu</w:t>
      </w:r>
      <w:r w:rsidR="0036720B">
        <w:rPr>
          <w:lang w:val="es-PR"/>
        </w:rPr>
        <w:t>yendo</w:t>
      </w:r>
      <w:r w:rsidRPr="001F1229">
        <w:rPr>
          <w:lang w:val="es-PR"/>
        </w:rPr>
        <w:t xml:space="preserve"> las etiquetas adhesivas</w:t>
      </w:r>
    </w:p>
    <w:p w14:paraId="75382430" w14:textId="39A2FD03" w:rsidR="001F1229" w:rsidRPr="001F1229" w:rsidRDefault="001F1229" w:rsidP="001F1229">
      <w:pPr>
        <w:pStyle w:val="ListParagraph"/>
        <w:numPr>
          <w:ilvl w:val="0"/>
          <w:numId w:val="2"/>
        </w:numPr>
        <w:rPr>
          <w:lang w:val="es-PR"/>
        </w:rPr>
      </w:pPr>
      <w:r w:rsidRPr="001F1229">
        <w:rPr>
          <w:lang w:val="es-PR"/>
        </w:rPr>
        <w:t>Se deben tomar precauciones razonables de salud y se</w:t>
      </w:r>
      <w:r w:rsidR="0036720B">
        <w:rPr>
          <w:lang w:val="es-PR"/>
        </w:rPr>
        <w:t xml:space="preserve">guridad al usar </w:t>
      </w:r>
      <w:r w:rsidR="00F05071">
        <w:rPr>
          <w:lang w:val="es-PR"/>
        </w:rPr>
        <w:t>esta</w:t>
      </w:r>
      <w:r w:rsidR="0036720B">
        <w:rPr>
          <w:lang w:val="es-PR"/>
        </w:rPr>
        <w:t xml:space="preserve"> computadora/</w:t>
      </w:r>
      <w:r w:rsidRPr="001F1229">
        <w:rPr>
          <w:lang w:val="es-PR"/>
        </w:rPr>
        <w:t>iPad. La escuela no es responsable de ningún daño a la persona o propieda</w:t>
      </w:r>
      <w:r w:rsidR="00F05071">
        <w:rPr>
          <w:lang w:val="es-PR"/>
        </w:rPr>
        <w:t>d que resulte de la computadora/</w:t>
      </w:r>
      <w:r w:rsidRPr="001F1229">
        <w:rPr>
          <w:lang w:val="es-PR"/>
        </w:rPr>
        <w:t>iPad o equipo prestado.</w:t>
      </w:r>
    </w:p>
    <w:p w14:paraId="509B51A7" w14:textId="343C0D22" w:rsidR="001F1229" w:rsidRPr="001F1229" w:rsidRDefault="001F1229" w:rsidP="001F1229">
      <w:pPr>
        <w:pStyle w:val="ListParagraph"/>
        <w:numPr>
          <w:ilvl w:val="0"/>
          <w:numId w:val="2"/>
        </w:numPr>
        <w:rPr>
          <w:lang w:val="es-PR"/>
        </w:rPr>
      </w:pPr>
      <w:r w:rsidRPr="001F1229">
        <w:rPr>
          <w:lang w:val="es-PR"/>
        </w:rPr>
        <w:t>La escuela no se hace responsable de los costos deri</w:t>
      </w:r>
      <w:r w:rsidR="00F05071">
        <w:rPr>
          <w:lang w:val="es-PR"/>
        </w:rPr>
        <w:t>vados del uso de la computadora/</w:t>
      </w:r>
      <w:r w:rsidRPr="001F1229">
        <w:rPr>
          <w:lang w:val="es-PR"/>
        </w:rPr>
        <w:t xml:space="preserve">iPad, incluidos la electricidad, los cartuchos de </w:t>
      </w:r>
      <w:bookmarkStart w:id="0" w:name="_GoBack"/>
      <w:bookmarkEnd w:id="0"/>
      <w:r w:rsidRPr="001F1229">
        <w:rPr>
          <w:lang w:val="es-PR"/>
        </w:rPr>
        <w:t>impresora, el papel o cualquier costo derivado de un servicio de Internet no proporcionado por la escuela.</w:t>
      </w:r>
    </w:p>
    <w:p w14:paraId="39CD5321" w14:textId="3E151232" w:rsidR="001F1229" w:rsidRDefault="001F1229" w:rsidP="001F1229">
      <w:pPr>
        <w:rPr>
          <w:lang w:val="es-PR"/>
        </w:rPr>
      </w:pPr>
      <w:r w:rsidRPr="001F1229">
        <w:rPr>
          <w:lang w:val="es-PR"/>
        </w:rPr>
        <w:t>Yo, el padre</w:t>
      </w:r>
      <w:r>
        <w:rPr>
          <w:lang w:val="es-PR"/>
        </w:rPr>
        <w:t xml:space="preserve"> (madre)/guardi</w:t>
      </w:r>
      <w:r>
        <w:rPr>
          <w:rFonts w:cstheme="minorHAnsi"/>
          <w:lang w:val="es-PR"/>
        </w:rPr>
        <w:t>á</w:t>
      </w:r>
      <w:r>
        <w:rPr>
          <w:lang w:val="es-PR"/>
        </w:rPr>
        <w:t>n</w:t>
      </w:r>
      <w:r w:rsidRPr="001F1229">
        <w:rPr>
          <w:lang w:val="es-PR"/>
        </w:rPr>
        <w:t xml:space="preserve">, he leído o </w:t>
      </w:r>
      <w:r>
        <w:rPr>
          <w:lang w:val="es-PR"/>
        </w:rPr>
        <w:t>se me ha</w:t>
      </w:r>
      <w:r w:rsidRPr="001F1229">
        <w:rPr>
          <w:lang w:val="es-PR"/>
        </w:rPr>
        <w:t xml:space="preserve"> explicado y entiendo los términos y condiciones del contrato de préstamo. Entiendo </w:t>
      </w:r>
      <w:proofErr w:type="gramStart"/>
      <w:r w:rsidRPr="001F1229">
        <w:rPr>
          <w:lang w:val="es-PR"/>
        </w:rPr>
        <w:t>que</w:t>
      </w:r>
      <w:proofErr w:type="gramEnd"/>
      <w:r>
        <w:rPr>
          <w:lang w:val="es-PR"/>
        </w:rPr>
        <w:t xml:space="preserve"> si no cumplo </w:t>
      </w:r>
      <w:r w:rsidRPr="001F1229">
        <w:rPr>
          <w:lang w:val="es-PR"/>
        </w:rPr>
        <w:t>las condiciones, la escuela puede retira</w:t>
      </w:r>
      <w:r>
        <w:rPr>
          <w:lang w:val="es-PR"/>
        </w:rPr>
        <w:t>r el préstamo de la computadora/</w:t>
      </w:r>
      <w:r w:rsidRPr="001F1229">
        <w:rPr>
          <w:lang w:val="es-PR"/>
        </w:rPr>
        <w:t>iPad y tomar medidas disciplinarias.</w:t>
      </w:r>
      <w:r w:rsidR="005B03F4" w:rsidRPr="001F1229">
        <w:rPr>
          <w:lang w:val="es-PR"/>
        </w:rPr>
        <w:t xml:space="preserve"> </w:t>
      </w:r>
    </w:p>
    <w:p w14:paraId="6D25AAEE" w14:textId="77777777" w:rsidR="001F1229" w:rsidRDefault="001F1229" w:rsidP="001F1229">
      <w:pPr>
        <w:rPr>
          <w:lang w:val="es-PR"/>
        </w:rPr>
      </w:pPr>
    </w:p>
    <w:p w14:paraId="5ABB4B36" w14:textId="010D0FD9" w:rsidR="005B03F4" w:rsidRPr="001F1229" w:rsidRDefault="001F1229" w:rsidP="001F1229">
      <w:pPr>
        <w:rPr>
          <w:lang w:val="es-PR"/>
        </w:rPr>
      </w:pPr>
      <w:r>
        <w:rPr>
          <w:lang w:val="es-PR"/>
        </w:rPr>
        <w:t>Firma: _____</w:t>
      </w:r>
      <w:r w:rsidR="005B03F4" w:rsidRPr="001F1229">
        <w:rPr>
          <w:lang w:val="es-PR"/>
        </w:rPr>
        <w:t xml:space="preserve">_______________________________________   </w:t>
      </w:r>
      <w:r>
        <w:rPr>
          <w:lang w:val="es-PR"/>
        </w:rPr>
        <w:t>Fecha: _____________</w:t>
      </w:r>
      <w:r w:rsidR="005B03F4" w:rsidRPr="001F1229">
        <w:rPr>
          <w:lang w:val="es-PR"/>
        </w:rPr>
        <w:t>______________</w:t>
      </w:r>
    </w:p>
    <w:p w14:paraId="67577F52" w14:textId="5FBD6D0A" w:rsidR="00107609" w:rsidRPr="001F1229" w:rsidRDefault="001F1229" w:rsidP="005B03F4">
      <w:pPr>
        <w:rPr>
          <w:lang w:val="es-PR"/>
        </w:rPr>
      </w:pPr>
      <w:r>
        <w:rPr>
          <w:lang w:val="es-PR"/>
        </w:rPr>
        <w:t>Nombre Escrito:</w:t>
      </w:r>
      <w:r w:rsidR="005B03F4" w:rsidRPr="001F1229">
        <w:rPr>
          <w:lang w:val="es-PR"/>
        </w:rPr>
        <w:t xml:space="preserve"> _______________</w:t>
      </w:r>
      <w:r>
        <w:rPr>
          <w:lang w:val="es-PR"/>
        </w:rPr>
        <w:t>____________</w:t>
      </w:r>
      <w:r w:rsidR="005B03F4" w:rsidRPr="001F1229">
        <w:rPr>
          <w:lang w:val="es-PR"/>
        </w:rPr>
        <w:t>____________________</w:t>
      </w:r>
    </w:p>
    <w:sectPr w:rsidR="00107609" w:rsidRPr="001F12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907FC"/>
    <w:multiLevelType w:val="hybridMultilevel"/>
    <w:tmpl w:val="DE749F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BF78B1"/>
    <w:multiLevelType w:val="hybridMultilevel"/>
    <w:tmpl w:val="B6B6E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MDcyMDI0N7CwMDVU0lEKTi0uzszPAykwqgUAqjA2LSwAAAA="/>
  </w:docVars>
  <w:rsids>
    <w:rsidRoot w:val="005B03F4"/>
    <w:rsid w:val="0004244E"/>
    <w:rsid w:val="001F0353"/>
    <w:rsid w:val="001F1229"/>
    <w:rsid w:val="002021DB"/>
    <w:rsid w:val="0022622F"/>
    <w:rsid w:val="002456BD"/>
    <w:rsid w:val="0036720B"/>
    <w:rsid w:val="0045099B"/>
    <w:rsid w:val="00481709"/>
    <w:rsid w:val="004E15AC"/>
    <w:rsid w:val="00511060"/>
    <w:rsid w:val="005B03F4"/>
    <w:rsid w:val="00634391"/>
    <w:rsid w:val="0074410F"/>
    <w:rsid w:val="00753137"/>
    <w:rsid w:val="007F13DB"/>
    <w:rsid w:val="009412E3"/>
    <w:rsid w:val="00B36CA5"/>
    <w:rsid w:val="00B913A5"/>
    <w:rsid w:val="00BB72B4"/>
    <w:rsid w:val="00CA475C"/>
    <w:rsid w:val="00E10F28"/>
    <w:rsid w:val="00F05071"/>
    <w:rsid w:val="00F621AF"/>
    <w:rsid w:val="00F92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24331"/>
  <w15:chartTrackingRefBased/>
  <w15:docId w15:val="{472FAC52-89ED-4A66-807A-49D5C1946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21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03F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621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405C2F032DBB4691B236C38AA28AB0" ma:contentTypeVersion="10" ma:contentTypeDescription="Create a new document." ma:contentTypeScope="" ma:versionID="c059730319ce210be56571fcb3b3748f">
  <xsd:schema xmlns:xsd="http://www.w3.org/2001/XMLSchema" xmlns:xs="http://www.w3.org/2001/XMLSchema" xmlns:p="http://schemas.microsoft.com/office/2006/metadata/properties" xmlns:ns2="0d8cdf34-6686-467c-b716-ba3bc025e212" xmlns:ns3="f59682f1-9de7-487f-ac43-2eecdc72c3d4" targetNamespace="http://schemas.microsoft.com/office/2006/metadata/properties" ma:root="true" ma:fieldsID="d57a4bf2d726555a73d3f4d0d9cca3f7" ns2:_="" ns3:_="">
    <xsd:import namespace="0d8cdf34-6686-467c-b716-ba3bc025e212"/>
    <xsd:import namespace="f59682f1-9de7-487f-ac43-2eecdc72c3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8cdf34-6686-467c-b716-ba3bc025e2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9682f1-9de7-487f-ac43-2eecdc72c3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087A57-BA76-4559-8F4F-36777CA331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8cdf34-6686-467c-b716-ba3bc025e212"/>
    <ds:schemaRef ds:uri="f59682f1-9de7-487f-ac43-2eecdc72c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331DD8-02B2-449F-ACE2-ABC7D4E52E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70D625-6A1F-43D6-AD58-D1456C30E2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 Wade</dc:creator>
  <cp:keywords/>
  <dc:description/>
  <cp:lastModifiedBy>Raiza</cp:lastModifiedBy>
  <cp:revision>9</cp:revision>
  <dcterms:created xsi:type="dcterms:W3CDTF">2020-03-17T19:50:00Z</dcterms:created>
  <dcterms:modified xsi:type="dcterms:W3CDTF">2020-03-17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405C2F032DBB4691B236C38AA28AB0</vt:lpwstr>
  </property>
</Properties>
</file>